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30338" w14:textId="2ABA385E" w:rsidR="00125397" w:rsidRPr="00E7355E" w:rsidRDefault="00CD7900" w:rsidP="00125397">
      <w:pPr>
        <w:spacing w:after="0" w:line="240" w:lineRule="auto"/>
        <w:rPr>
          <w:rFonts w:ascii="Glacial Indifference" w:hAnsi="Glacial Indifference"/>
          <w:b/>
          <w:sz w:val="28"/>
          <w:szCs w:val="28"/>
        </w:rPr>
      </w:pPr>
      <w:r>
        <w:rPr>
          <w:rFonts w:ascii="Glacial Indifference" w:hAnsi="Glacial Indifference"/>
          <w:b/>
          <w:sz w:val="28"/>
          <w:szCs w:val="28"/>
        </w:rPr>
        <w:t>Tactical Teams-Regional Responsibilities/General Responsibilities</w:t>
      </w:r>
    </w:p>
    <w:p w14:paraId="63AF575B" w14:textId="137A2E78" w:rsidR="00125397" w:rsidRDefault="00CD7900" w:rsidP="00125397">
      <w:pPr>
        <w:spacing w:after="0" w:line="240" w:lineRule="auto"/>
        <w:rPr>
          <w:rFonts w:ascii="Glacial Indifference" w:hAnsi="Glacial Indifference"/>
          <w:b/>
          <w:sz w:val="28"/>
          <w:szCs w:val="28"/>
        </w:rPr>
      </w:pPr>
      <w:r>
        <w:rPr>
          <w:rFonts w:ascii="Glacial Indifference" w:hAnsi="Glacial Indifference"/>
          <w:b/>
          <w:sz w:val="28"/>
          <w:szCs w:val="28"/>
        </w:rPr>
        <w:t>December 15, 2020</w:t>
      </w:r>
    </w:p>
    <w:p w14:paraId="4AFC7731" w14:textId="693E74EB" w:rsidR="00202A42" w:rsidRDefault="00CD7900" w:rsidP="00125397">
      <w:pPr>
        <w:spacing w:after="0" w:line="240" w:lineRule="auto"/>
        <w:rPr>
          <w:rFonts w:ascii="Glacial Indifference" w:hAnsi="Glacial Indifference"/>
          <w:b/>
          <w:sz w:val="28"/>
          <w:szCs w:val="28"/>
        </w:rPr>
      </w:pPr>
      <w:r>
        <w:rPr>
          <w:rFonts w:ascii="Glacial Indifference" w:hAnsi="Glacial Indifference"/>
          <w:b/>
          <w:sz w:val="28"/>
          <w:szCs w:val="28"/>
        </w:rPr>
        <w:t>Zoom Meeting</w:t>
      </w:r>
    </w:p>
    <w:p w14:paraId="1C1852A9" w14:textId="6C27D776" w:rsidR="00BA3F7B" w:rsidRDefault="00BA3F7B" w:rsidP="00125397">
      <w:pPr>
        <w:spacing w:after="0" w:line="240" w:lineRule="auto"/>
        <w:rPr>
          <w:rFonts w:ascii="Glacial Indifference" w:hAnsi="Glacial Indifference"/>
          <w:b/>
          <w:sz w:val="28"/>
          <w:szCs w:val="28"/>
        </w:rPr>
      </w:pPr>
    </w:p>
    <w:p w14:paraId="4F81C14D" w14:textId="5A1182C2" w:rsidR="00BA3F7B" w:rsidRDefault="00BA3F7B" w:rsidP="00125397">
      <w:pPr>
        <w:spacing w:after="0" w:line="240" w:lineRule="auto"/>
        <w:rPr>
          <w:rFonts w:ascii="Glacial Indifference" w:hAnsi="Glacial Indifference"/>
          <w:b/>
          <w:sz w:val="28"/>
          <w:szCs w:val="28"/>
        </w:rPr>
      </w:pPr>
      <w:r>
        <w:rPr>
          <w:rFonts w:ascii="Glacial Indifference" w:hAnsi="Glacial Indifference"/>
          <w:b/>
          <w:sz w:val="28"/>
          <w:szCs w:val="28"/>
        </w:rPr>
        <w:t xml:space="preserve">People Present: Terrell McTyer, Bill Rose-Heim, Bernice Rivera, Rachel Nance </w:t>
      </w:r>
      <w:proofErr w:type="spellStart"/>
      <w:r>
        <w:rPr>
          <w:rFonts w:ascii="Glacial Indifference" w:hAnsi="Glacial Indifference"/>
          <w:b/>
          <w:sz w:val="28"/>
          <w:szCs w:val="28"/>
        </w:rPr>
        <w:t>Woehler</w:t>
      </w:r>
      <w:proofErr w:type="spellEnd"/>
      <w:r>
        <w:rPr>
          <w:rFonts w:ascii="Glacial Indifference" w:hAnsi="Glacial Indifference"/>
          <w:b/>
          <w:sz w:val="28"/>
          <w:szCs w:val="28"/>
        </w:rPr>
        <w:t>, Ashley Mayham, Dean Phelps, Mary Beth Becker</w:t>
      </w:r>
      <w:r w:rsidR="002A2AF1">
        <w:rPr>
          <w:rFonts w:ascii="Glacial Indifference" w:hAnsi="Glacial Indifference"/>
          <w:b/>
          <w:sz w:val="28"/>
          <w:szCs w:val="28"/>
        </w:rPr>
        <w:t>, Jeff Zimmerman, Andy Mangum</w:t>
      </w:r>
    </w:p>
    <w:p w14:paraId="40445823" w14:textId="18F5FE6D" w:rsidR="006D2749" w:rsidRDefault="006D2749" w:rsidP="00125397">
      <w:pPr>
        <w:spacing w:after="0" w:line="240" w:lineRule="auto"/>
        <w:rPr>
          <w:rFonts w:ascii="Glacial Indifference" w:hAnsi="Glacial Indifference"/>
          <w:b/>
          <w:sz w:val="28"/>
          <w:szCs w:val="28"/>
        </w:rPr>
      </w:pPr>
    </w:p>
    <w:p w14:paraId="302E488E" w14:textId="72AF0042" w:rsidR="006D2749" w:rsidRDefault="006D2749" w:rsidP="00125397">
      <w:pPr>
        <w:spacing w:after="0" w:line="240" w:lineRule="auto"/>
        <w:rPr>
          <w:rFonts w:ascii="Glacial Indifference" w:hAnsi="Glacial Indifference"/>
          <w:b/>
          <w:sz w:val="28"/>
          <w:szCs w:val="28"/>
        </w:rPr>
      </w:pPr>
      <w:r>
        <w:rPr>
          <w:rFonts w:ascii="Glacial Indifference" w:hAnsi="Glacial Indifference"/>
          <w:b/>
          <w:sz w:val="28"/>
          <w:szCs w:val="28"/>
        </w:rPr>
        <w:t>Video Playback</w:t>
      </w:r>
      <w:r w:rsidR="00F43413">
        <w:rPr>
          <w:rFonts w:ascii="Glacial Indifference" w:hAnsi="Glacial Indifference"/>
          <w:b/>
          <w:sz w:val="28"/>
          <w:szCs w:val="28"/>
        </w:rPr>
        <w:t>:</w:t>
      </w:r>
      <w:r w:rsidR="00B10A88" w:rsidRPr="00B10A88">
        <w:t xml:space="preserve"> </w:t>
      </w:r>
      <w:hyperlink r:id="rId8" w:tgtFrame="_blank" w:history="1">
        <w:r w:rsidR="00B10A88">
          <w:rPr>
            <w:rStyle w:val="Hyperlink"/>
            <w:rFonts w:ascii="Arial" w:hAnsi="Arial" w:cs="Arial"/>
            <w:sz w:val="23"/>
            <w:szCs w:val="23"/>
            <w:u w:val="none"/>
            <w:shd w:val="clear" w:color="auto" w:fill="F4F4F4"/>
          </w:rPr>
          <w:t>https://youtu.be/7s8oph27T0I</w:t>
        </w:r>
      </w:hyperlink>
    </w:p>
    <w:p w14:paraId="7A63AB18" w14:textId="3BE62621" w:rsidR="00F72FA2" w:rsidRDefault="00F72FA2" w:rsidP="00125397">
      <w:pPr>
        <w:spacing w:after="0" w:line="240" w:lineRule="auto"/>
        <w:rPr>
          <w:rFonts w:ascii="Glacial Indifference" w:hAnsi="Glacial Indifference"/>
          <w:b/>
          <w:sz w:val="28"/>
          <w:szCs w:val="28"/>
        </w:rPr>
      </w:pPr>
    </w:p>
    <w:p w14:paraId="075199C2" w14:textId="42E93F00" w:rsidR="00085ACC" w:rsidRPr="00BA3F7B" w:rsidRDefault="00BA3F7B" w:rsidP="00BA3F7B">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reviewed the goals of the team and covered what was discussed in the last meeting.</w:t>
      </w:r>
    </w:p>
    <w:p w14:paraId="0922C0E4" w14:textId="1619F06B" w:rsidR="00BA3F7B" w:rsidRPr="00BA3F7B" w:rsidRDefault="00BA3F7B" w:rsidP="00BA3F7B">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talked about how to engage the working document.</w:t>
      </w:r>
    </w:p>
    <w:p w14:paraId="7C28F569" w14:textId="4547266E" w:rsidR="00BA3F7B" w:rsidRPr="00BA3F7B" w:rsidRDefault="00BA3F7B" w:rsidP="00BA3F7B">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Where do we see New Church in 2025?</w:t>
      </w:r>
    </w:p>
    <w:p w14:paraId="559A11F7" w14:textId="24E95828" w:rsidR="00BA3F7B" w:rsidRPr="00BA3F7B" w:rsidRDefault="00BA3F7B" w:rsidP="00BA3F7B">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Bill-A repository of New Church plants video that are sustainable and are different models.  This could be a story that could be shown for a church that may be closing and want to consider leaving a legacy.  Terrell talked about having multiple ways of communicating this.</w:t>
      </w:r>
    </w:p>
    <w:p w14:paraId="26E7C1FC" w14:textId="6CD2238A" w:rsidR="00BA3F7B" w:rsidRPr="002A2AF1" w:rsidRDefault="00BA3F7B" w:rsidP="00BA3F7B">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Mary Beth-</w:t>
      </w:r>
      <w:r w:rsidR="002A2AF1">
        <w:rPr>
          <w:rFonts w:ascii="Glacial Indifference" w:hAnsi="Glacial Indifference"/>
          <w:bCs/>
          <w:sz w:val="28"/>
          <w:szCs w:val="28"/>
        </w:rPr>
        <w:t>The regions could all work to help identify and seek out planters.</w:t>
      </w:r>
    </w:p>
    <w:p w14:paraId="54AA67E2" w14:textId="2031D432" w:rsidR="002A2AF1" w:rsidRPr="00622153" w:rsidRDefault="002A2AF1" w:rsidP="00BA3F7B">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Jeff-Create a different narrative, using stories to shift the paradigm.  </w:t>
      </w:r>
    </w:p>
    <w:p w14:paraId="32A65855" w14:textId="7854A624" w:rsidR="00622153" w:rsidRPr="00622153" w:rsidRDefault="00622153" w:rsidP="00BA3F7B">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Bernice-Create a buddy system, it is not mentoring or coaching, it is just a way to fellowship together.</w:t>
      </w:r>
    </w:p>
    <w:p w14:paraId="6276A44B" w14:textId="3B8F0BA0" w:rsidR="00622153" w:rsidRPr="00622153" w:rsidRDefault="00622153" w:rsidP="00BA3F7B">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rrell-Have the churches give a video of celebration rather than just a report so that can be used to show the progress.  Terrell talked about Water the Plants and working to get people involved in other ways rather than just asking for money.</w:t>
      </w:r>
    </w:p>
    <w:p w14:paraId="3766B0D9" w14:textId="6E53E98C" w:rsidR="00622153" w:rsidRPr="00BA3F7B" w:rsidRDefault="00622153" w:rsidP="00622153">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How would you assess the relationship between the general church and regional church within </w:t>
      </w:r>
      <w:r w:rsidR="001E1E1E">
        <w:rPr>
          <w:rFonts w:ascii="Glacial Indifference" w:hAnsi="Glacial Indifference"/>
          <w:bCs/>
          <w:sz w:val="28"/>
          <w:szCs w:val="28"/>
        </w:rPr>
        <w:t>the new church movement?</w:t>
      </w:r>
      <w:r>
        <w:rPr>
          <w:rFonts w:ascii="Glacial Indifference" w:hAnsi="Glacial Indifference"/>
          <w:bCs/>
          <w:sz w:val="28"/>
          <w:szCs w:val="28"/>
        </w:rPr>
        <w:t xml:space="preserve"> </w:t>
      </w:r>
    </w:p>
    <w:p w14:paraId="768FE095" w14:textId="0588013B" w:rsidR="00622153" w:rsidRPr="001E1E1E" w:rsidRDefault="001E1E1E" w:rsidP="00BA3F7B">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Rachel-NCLC group is great and she wishes more regions were involved and present at the NCLC.</w:t>
      </w:r>
    </w:p>
    <w:p w14:paraId="4DA3F000" w14:textId="2817DD98" w:rsidR="001E1E1E" w:rsidRPr="001E1E1E" w:rsidRDefault="001E1E1E" w:rsidP="00BA3F7B">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Bill-Talked about having an update on New Church to the College of Regional Ministers.</w:t>
      </w:r>
    </w:p>
    <w:p w14:paraId="369CD59A" w14:textId="74E168E6" w:rsidR="001E1E1E" w:rsidRPr="001E1E1E" w:rsidRDefault="001E1E1E" w:rsidP="00BA3F7B">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lastRenderedPageBreak/>
        <w:t>Andy-Talked about how there is a general new church story and a regional new church story and how they don’t always align.  Not on the same future story page and so we aren’t always having the same conversations due to some assumptions from the past.  Maybe a set of questions that has regional ministers look back at their story and write up the narrative so they know the history.</w:t>
      </w:r>
    </w:p>
    <w:p w14:paraId="06823499" w14:textId="67E39AD3" w:rsidR="001E1E1E" w:rsidRPr="001E1E1E" w:rsidRDefault="001E1E1E" w:rsidP="00BA3F7B">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Dean-Echoed what Andy said.</w:t>
      </w:r>
    </w:p>
    <w:p w14:paraId="21B787A4" w14:textId="41A5A0CF" w:rsidR="001E1E1E" w:rsidRPr="00EC1051" w:rsidRDefault="001E1E1E" w:rsidP="00BA3F7B">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Terrell-Have a way for New Church Team Leaders to get an orientation </w:t>
      </w:r>
      <w:r w:rsidR="00EC1051">
        <w:rPr>
          <w:rFonts w:ascii="Glacial Indifference" w:hAnsi="Glacial Indifference"/>
          <w:bCs/>
          <w:sz w:val="28"/>
          <w:szCs w:val="28"/>
        </w:rPr>
        <w:t>for new ones that come on.</w:t>
      </w:r>
    </w:p>
    <w:p w14:paraId="0A1702DD" w14:textId="031C3D9C" w:rsidR="00EC1051" w:rsidRPr="00EC1051" w:rsidRDefault="00EC1051" w:rsidP="00BA3F7B">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Jeff-Provide more ways for networking and at a greater level.  Hiring a full time person to share the story of the region.</w:t>
      </w:r>
    </w:p>
    <w:p w14:paraId="6D743880" w14:textId="6B24F13E" w:rsidR="00EC1051" w:rsidRPr="00EC1051" w:rsidRDefault="00EC1051" w:rsidP="00BA3F7B">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Dean-Talked about the Disciples Wiki and how that can help so much with sharing our story and having collaborative resources.</w:t>
      </w:r>
    </w:p>
    <w:p w14:paraId="4F46E07B" w14:textId="39185B89" w:rsidR="00EC1051" w:rsidRPr="00EC1051" w:rsidRDefault="00EC1051" w:rsidP="00BA3F7B">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rrell-General church and regional church collaborate more for the congregations.</w:t>
      </w:r>
    </w:p>
    <w:p w14:paraId="767C6F1B" w14:textId="34D1EBD6" w:rsidR="00EC1051" w:rsidRPr="00EC1051" w:rsidRDefault="00EC1051" w:rsidP="00BA3F7B">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Bill-Gave some updates on how the regions are working to help congregations.  Working now to assist congregations since we all have to be online for now.  Some initiatives that are being developed now to work on creating more Disciples.  Terrell asked if the Regional Ministers could help to keep everyone more aware of the initiatives as they are able.</w:t>
      </w:r>
    </w:p>
    <w:p w14:paraId="16CDF478" w14:textId="246F26DE" w:rsidR="0025735D" w:rsidRPr="0025735D" w:rsidRDefault="0025735D" w:rsidP="0025735D">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talked about his work with Dick Hamm for the new vision that was released.</w:t>
      </w:r>
    </w:p>
    <w:p w14:paraId="5732CB11" w14:textId="7A37486D" w:rsidR="0025735D" w:rsidRPr="0025735D" w:rsidRDefault="0025735D" w:rsidP="0025735D">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talked about needing to create energy and synergy around creating new congregations.</w:t>
      </w:r>
    </w:p>
    <w:p w14:paraId="35E28991" w14:textId="26E0B462" w:rsidR="0025735D" w:rsidRPr="0025735D" w:rsidRDefault="0025735D" w:rsidP="0025735D">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Bill likes the vision, but talked about needing to know the why and what of the vision.</w:t>
      </w:r>
    </w:p>
    <w:p w14:paraId="1574CCA0" w14:textId="3E0ED929" w:rsidR="0025735D" w:rsidRPr="009D27C6" w:rsidRDefault="0025735D" w:rsidP="0025735D">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Rachel talked about the </w:t>
      </w:r>
      <w:r w:rsidR="009D27C6">
        <w:rPr>
          <w:rFonts w:ascii="Glacial Indifference" w:hAnsi="Glacial Indifference"/>
          <w:bCs/>
          <w:sz w:val="28"/>
          <w:szCs w:val="28"/>
        </w:rPr>
        <w:t>vision being bigger than just the office of New Church and needs to include the whole church.</w:t>
      </w:r>
    </w:p>
    <w:p w14:paraId="5AADBF34" w14:textId="4593F285" w:rsidR="009D27C6" w:rsidRPr="009D27C6" w:rsidRDefault="009D27C6" w:rsidP="0025735D">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Bernice likes the idea of looking for the strategic learning rather than strategic planning.  </w:t>
      </w:r>
    </w:p>
    <w:p w14:paraId="57CBB5AD" w14:textId="6A0F749E" w:rsidR="009D27C6" w:rsidRPr="009D27C6" w:rsidRDefault="009D27C6" w:rsidP="0025735D">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Dean brought up the need to ask, Why is Jesus important and why does Jesus matter?</w:t>
      </w:r>
    </w:p>
    <w:p w14:paraId="6DF9CB01" w14:textId="31EB9B0A" w:rsidR="009D27C6" w:rsidRPr="00BA3F7B" w:rsidRDefault="009D27C6" w:rsidP="0025735D">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Bill asked if we have been sitting to long at certainty, comfort and control.</w:t>
      </w:r>
      <w:bookmarkStart w:id="0" w:name="_GoBack"/>
      <w:bookmarkEnd w:id="0"/>
    </w:p>
    <w:p w14:paraId="74513646" w14:textId="1EF56B62" w:rsidR="00EC1051" w:rsidRPr="00BA3F7B" w:rsidRDefault="00EC1051" w:rsidP="009D27C6">
      <w:pPr>
        <w:pStyle w:val="ListParagraph"/>
        <w:spacing w:after="0" w:line="240" w:lineRule="auto"/>
        <w:ind w:left="1440"/>
        <w:rPr>
          <w:rFonts w:ascii="Glacial Indifference" w:hAnsi="Glacial Indifference"/>
          <w:b/>
          <w:sz w:val="28"/>
          <w:szCs w:val="28"/>
        </w:rPr>
      </w:pPr>
    </w:p>
    <w:p w14:paraId="007F505A" w14:textId="77777777" w:rsidR="00930943" w:rsidRPr="00930943" w:rsidRDefault="00930943" w:rsidP="00930943">
      <w:pPr>
        <w:spacing w:after="0" w:line="240" w:lineRule="auto"/>
        <w:rPr>
          <w:rFonts w:ascii="Glacial Indifference" w:hAnsi="Glacial Indifference"/>
        </w:rPr>
      </w:pPr>
    </w:p>
    <w:p w14:paraId="5B08BEF6" w14:textId="77777777" w:rsidR="00EE42B0" w:rsidRPr="00E7355E" w:rsidRDefault="00125397" w:rsidP="000409E5">
      <w:pPr>
        <w:spacing w:after="0" w:line="240" w:lineRule="auto"/>
        <w:rPr>
          <w:rFonts w:ascii="Glacial Indifference" w:hAnsi="Glacial Indifference"/>
        </w:rPr>
      </w:pPr>
      <w:r w:rsidRPr="00E7355E">
        <w:rPr>
          <w:rFonts w:ascii="Glacial Indifference" w:hAnsi="Glacial Indifference"/>
          <w:noProof/>
        </w:rPr>
        <w:drawing>
          <wp:anchor distT="0" distB="0" distL="114300" distR="114300" simplePos="0" relativeHeight="251657216" behindDoc="1" locked="0" layoutInCell="1" allowOverlap="1" wp14:anchorId="3A081AC0" wp14:editId="63F7121D">
            <wp:simplePos x="0" y="0"/>
            <wp:positionH relativeFrom="column">
              <wp:posOffset>-111125</wp:posOffset>
            </wp:positionH>
            <wp:positionV relativeFrom="paragraph">
              <wp:posOffset>64135</wp:posOffset>
            </wp:positionV>
            <wp:extent cx="1264285" cy="514350"/>
            <wp:effectExtent l="0" t="0" r="0" b="0"/>
            <wp:wrapNone/>
            <wp:docPr id="3" name="Picture 3" descr="Terrell McT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rrell McTy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4285"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92CD03" w14:textId="77777777" w:rsidR="00EE42B0" w:rsidRPr="00E7355E" w:rsidRDefault="00EE42B0" w:rsidP="000409E5">
      <w:pPr>
        <w:spacing w:after="0" w:line="240" w:lineRule="auto"/>
        <w:rPr>
          <w:rFonts w:ascii="Glacial Indifference" w:hAnsi="Glacial Indifference"/>
        </w:rPr>
      </w:pPr>
    </w:p>
    <w:p w14:paraId="0FCFF0A4" w14:textId="77777777" w:rsidR="00802B9B" w:rsidRPr="00E7355E" w:rsidRDefault="00802B9B" w:rsidP="000409E5">
      <w:pPr>
        <w:spacing w:after="0" w:line="240" w:lineRule="auto"/>
        <w:rPr>
          <w:rFonts w:ascii="Glacial Indifference" w:hAnsi="Glacial Indifference"/>
        </w:rPr>
      </w:pPr>
    </w:p>
    <w:p w14:paraId="374F837E" w14:textId="77777777" w:rsidR="00802B9B" w:rsidRPr="00E7355E" w:rsidRDefault="00802B9B" w:rsidP="000409E5">
      <w:pPr>
        <w:spacing w:after="0" w:line="240" w:lineRule="auto"/>
        <w:rPr>
          <w:rFonts w:ascii="Glacial Indifference" w:hAnsi="Glacial Indifference"/>
        </w:rPr>
      </w:pPr>
    </w:p>
    <w:p w14:paraId="0074504B" w14:textId="084A81AC" w:rsidR="000409E5" w:rsidRPr="00E7355E" w:rsidRDefault="000409E5" w:rsidP="000409E5">
      <w:pPr>
        <w:spacing w:after="0" w:line="240" w:lineRule="auto"/>
        <w:rPr>
          <w:rFonts w:ascii="Glacial Indifference" w:hAnsi="Glacial Indifference"/>
        </w:rPr>
      </w:pPr>
      <w:r w:rsidRPr="00E7355E">
        <w:rPr>
          <w:rFonts w:ascii="Glacial Indifference" w:hAnsi="Glacial Indifference"/>
        </w:rPr>
        <w:t xml:space="preserve">Terrell </w:t>
      </w:r>
      <w:r w:rsidR="002E6FEE" w:rsidRPr="00E7355E">
        <w:rPr>
          <w:rFonts w:ascii="Glacial Indifference" w:hAnsi="Glacial Indifference"/>
        </w:rPr>
        <w:t xml:space="preserve">L </w:t>
      </w:r>
      <w:r w:rsidRPr="00E7355E">
        <w:rPr>
          <w:rFonts w:ascii="Glacial Indifference" w:hAnsi="Glacial Indifference"/>
        </w:rPr>
        <w:t>McTyer</w:t>
      </w:r>
    </w:p>
    <w:p w14:paraId="14487047" w14:textId="00939A22" w:rsidR="00F4530F" w:rsidRDefault="00125397" w:rsidP="00EA436D">
      <w:pPr>
        <w:spacing w:after="0" w:line="240" w:lineRule="auto"/>
      </w:pPr>
      <w:r w:rsidRPr="00E7355E">
        <w:rPr>
          <w:rFonts w:ascii="Glacial Indifference" w:hAnsi="Glacial Indifference"/>
        </w:rPr>
        <w:t>Minister of New Church Strategies</w:t>
      </w:r>
    </w:p>
    <w:sectPr w:rsidR="00F4530F" w:rsidSect="00EA436D">
      <w:headerReference w:type="default" r:id="rId10"/>
      <w:footerReference w:type="default" r:id="rId11"/>
      <w:pgSz w:w="12240" w:h="15840"/>
      <w:pgMar w:top="990" w:right="1152" w:bottom="720" w:left="1152" w:header="720" w:footer="4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FF64B" w14:textId="77777777" w:rsidR="00480FB3" w:rsidRDefault="00480FB3" w:rsidP="00C81E56">
      <w:pPr>
        <w:spacing w:after="0" w:line="240" w:lineRule="auto"/>
      </w:pPr>
      <w:r>
        <w:separator/>
      </w:r>
    </w:p>
  </w:endnote>
  <w:endnote w:type="continuationSeparator" w:id="0">
    <w:p w14:paraId="301FA5E8" w14:textId="77777777" w:rsidR="00480FB3" w:rsidRDefault="00480FB3" w:rsidP="00C81E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Glacial Indifference">
    <w:altName w:val="Calibri"/>
    <w:panose1 w:val="00000000000000000000"/>
    <w:charset w:val="00"/>
    <w:family w:val="modern"/>
    <w:notTrueType/>
    <w:pitch w:val="variable"/>
    <w:sig w:usb0="80000027" w:usb1="10000048"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DC0B" w14:textId="4D6271D8" w:rsidR="00F4530F" w:rsidRPr="00F4530F" w:rsidRDefault="00F4530F">
    <w:pPr>
      <w:pStyle w:val="Footer"/>
      <w:rPr>
        <w:sz w:val="20"/>
        <w:szCs w:val="20"/>
      </w:rPr>
    </w:pPr>
    <w:r>
      <w:rPr>
        <w:sz w:val="20"/>
        <w:szCs w:val="20"/>
      </w:rPr>
      <w:t xml:space="preserve">Copyright </w:t>
    </w:r>
    <w:r w:rsidRPr="00F4530F">
      <w:rPr>
        <w:sz w:val="20"/>
        <w:szCs w:val="20"/>
      </w:rPr>
      <w:t>©</w:t>
    </w:r>
    <w:r>
      <w:rPr>
        <w:sz w:val="20"/>
        <w:szCs w:val="20"/>
      </w:rPr>
      <w:t xml:space="preserve"> </w:t>
    </w:r>
    <w:r w:rsidR="006970EC">
      <w:rPr>
        <w:sz w:val="20"/>
        <w:szCs w:val="20"/>
      </w:rPr>
      <w:t>2020</w:t>
    </w:r>
    <w:r w:rsidRPr="00F4530F">
      <w:rPr>
        <w:sz w:val="20"/>
        <w:szCs w:val="20"/>
      </w:rPr>
      <w:t xml:space="preserve"> </w:t>
    </w:r>
    <w:r w:rsidR="006A1257">
      <w:rPr>
        <w:sz w:val="20"/>
        <w:szCs w:val="20"/>
      </w:rPr>
      <w:t>New Church Ministry</w:t>
    </w:r>
  </w:p>
  <w:p w14:paraId="28707D12" w14:textId="77777777" w:rsidR="00F4530F" w:rsidRDefault="00F453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EBEA0" w14:textId="77777777" w:rsidR="00480FB3" w:rsidRDefault="00480FB3" w:rsidP="00C81E56">
      <w:pPr>
        <w:spacing w:after="0" w:line="240" w:lineRule="auto"/>
      </w:pPr>
      <w:r>
        <w:separator/>
      </w:r>
    </w:p>
  </w:footnote>
  <w:footnote w:type="continuationSeparator" w:id="0">
    <w:p w14:paraId="7A49BCF7" w14:textId="77777777" w:rsidR="00480FB3" w:rsidRDefault="00480FB3" w:rsidP="00C81E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140AD" w14:textId="77777777" w:rsidR="00125397" w:rsidRDefault="00125397">
    <w:pPr>
      <w:pStyle w:val="Header"/>
    </w:pPr>
    <w:r>
      <w:rPr>
        <w:noProof/>
      </w:rPr>
      <w:drawing>
        <wp:inline distT="0" distB="0" distL="0" distR="0" wp14:anchorId="5490957D" wp14:editId="49C3D126">
          <wp:extent cx="2083435" cy="914400"/>
          <wp:effectExtent l="0" t="0" r="0" b="0"/>
          <wp:docPr id="6" name="Picture 6" descr="C:\Users\tmctyer\Google Drive\0 New Church Ministry\NCM Logos\NCM logo 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mctyer\Google Drive\0 New Church Ministry\NCM Logos\NCM logo horizont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3435"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44534F"/>
    <w:multiLevelType w:val="hybridMultilevel"/>
    <w:tmpl w:val="A692A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7C4B77"/>
    <w:multiLevelType w:val="hybridMultilevel"/>
    <w:tmpl w:val="D752D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D13974"/>
    <w:multiLevelType w:val="hybridMultilevel"/>
    <w:tmpl w:val="A516C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244268"/>
    <w:multiLevelType w:val="hybridMultilevel"/>
    <w:tmpl w:val="94A02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3F46FF"/>
    <w:multiLevelType w:val="hybridMultilevel"/>
    <w:tmpl w:val="DED41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DB437E"/>
    <w:multiLevelType w:val="hybridMultilevel"/>
    <w:tmpl w:val="DB3AF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1F0B9C"/>
    <w:multiLevelType w:val="hybridMultilevel"/>
    <w:tmpl w:val="057E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271759"/>
    <w:multiLevelType w:val="hybridMultilevel"/>
    <w:tmpl w:val="B25E4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616CB5"/>
    <w:multiLevelType w:val="hybridMultilevel"/>
    <w:tmpl w:val="55201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CF72B5"/>
    <w:multiLevelType w:val="hybridMultilevel"/>
    <w:tmpl w:val="AD0C1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6"/>
  </w:num>
  <w:num w:numId="5">
    <w:abstractNumId w:val="2"/>
  </w:num>
  <w:num w:numId="6">
    <w:abstractNumId w:val="5"/>
  </w:num>
  <w:num w:numId="7">
    <w:abstractNumId w:val="4"/>
  </w:num>
  <w:num w:numId="8">
    <w:abstractNumId w:val="9"/>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0sDQ0NDAwMjU3tjBU0lEKTi0uzszPAykwtKgFAHtKvWktAAAA"/>
  </w:docVars>
  <w:rsids>
    <w:rsidRoot w:val="00160472"/>
    <w:rsid w:val="00000232"/>
    <w:rsid w:val="00011AA9"/>
    <w:rsid w:val="000135AC"/>
    <w:rsid w:val="000137BA"/>
    <w:rsid w:val="00014961"/>
    <w:rsid w:val="00014F88"/>
    <w:rsid w:val="000221AD"/>
    <w:rsid w:val="000223B4"/>
    <w:rsid w:val="00025EBA"/>
    <w:rsid w:val="0003450C"/>
    <w:rsid w:val="000409E5"/>
    <w:rsid w:val="00043010"/>
    <w:rsid w:val="00054F3A"/>
    <w:rsid w:val="00055141"/>
    <w:rsid w:val="00055B9A"/>
    <w:rsid w:val="000562A3"/>
    <w:rsid w:val="00057F50"/>
    <w:rsid w:val="000625D2"/>
    <w:rsid w:val="000660DF"/>
    <w:rsid w:val="000808CE"/>
    <w:rsid w:val="000813C5"/>
    <w:rsid w:val="0008273F"/>
    <w:rsid w:val="0008343D"/>
    <w:rsid w:val="00083F1E"/>
    <w:rsid w:val="0008469A"/>
    <w:rsid w:val="000851CA"/>
    <w:rsid w:val="00085287"/>
    <w:rsid w:val="000853A8"/>
    <w:rsid w:val="00085ACC"/>
    <w:rsid w:val="0009338D"/>
    <w:rsid w:val="00094C18"/>
    <w:rsid w:val="00097543"/>
    <w:rsid w:val="000A1A71"/>
    <w:rsid w:val="000A33FB"/>
    <w:rsid w:val="000A3648"/>
    <w:rsid w:val="000A4BEE"/>
    <w:rsid w:val="000A7AAA"/>
    <w:rsid w:val="000B05E1"/>
    <w:rsid w:val="000B0CC5"/>
    <w:rsid w:val="000B4AA6"/>
    <w:rsid w:val="000C16B2"/>
    <w:rsid w:val="000C3CE0"/>
    <w:rsid w:val="000C683C"/>
    <w:rsid w:val="000C76A8"/>
    <w:rsid w:val="000D391E"/>
    <w:rsid w:val="000D4671"/>
    <w:rsid w:val="000E0E8B"/>
    <w:rsid w:val="000E4063"/>
    <w:rsid w:val="000E6C12"/>
    <w:rsid w:val="000F1722"/>
    <w:rsid w:val="000F2E97"/>
    <w:rsid w:val="000F59B6"/>
    <w:rsid w:val="000F7C3A"/>
    <w:rsid w:val="00100E1E"/>
    <w:rsid w:val="00100F7F"/>
    <w:rsid w:val="0010382E"/>
    <w:rsid w:val="00103E56"/>
    <w:rsid w:val="00105387"/>
    <w:rsid w:val="00106D80"/>
    <w:rsid w:val="00107617"/>
    <w:rsid w:val="00107F14"/>
    <w:rsid w:val="0011049D"/>
    <w:rsid w:val="00113BEF"/>
    <w:rsid w:val="0011624C"/>
    <w:rsid w:val="00125397"/>
    <w:rsid w:val="0013024C"/>
    <w:rsid w:val="00131DCD"/>
    <w:rsid w:val="00131E94"/>
    <w:rsid w:val="0013442C"/>
    <w:rsid w:val="00136C68"/>
    <w:rsid w:val="0014582E"/>
    <w:rsid w:val="001501EF"/>
    <w:rsid w:val="0015192A"/>
    <w:rsid w:val="00152860"/>
    <w:rsid w:val="00153EE2"/>
    <w:rsid w:val="001552ED"/>
    <w:rsid w:val="00155EA3"/>
    <w:rsid w:val="001600BC"/>
    <w:rsid w:val="00160472"/>
    <w:rsid w:val="001607F6"/>
    <w:rsid w:val="00161C7D"/>
    <w:rsid w:val="001625B4"/>
    <w:rsid w:val="00167087"/>
    <w:rsid w:val="001726F7"/>
    <w:rsid w:val="001732C0"/>
    <w:rsid w:val="00173515"/>
    <w:rsid w:val="0017375A"/>
    <w:rsid w:val="0017598F"/>
    <w:rsid w:val="001767A0"/>
    <w:rsid w:val="00183BE9"/>
    <w:rsid w:val="00184155"/>
    <w:rsid w:val="001875D9"/>
    <w:rsid w:val="00191964"/>
    <w:rsid w:val="0019424C"/>
    <w:rsid w:val="001A1484"/>
    <w:rsid w:val="001B070F"/>
    <w:rsid w:val="001B31E3"/>
    <w:rsid w:val="001B4B91"/>
    <w:rsid w:val="001B4FE5"/>
    <w:rsid w:val="001B6313"/>
    <w:rsid w:val="001B6931"/>
    <w:rsid w:val="001C2646"/>
    <w:rsid w:val="001C63C8"/>
    <w:rsid w:val="001C6B49"/>
    <w:rsid w:val="001D017D"/>
    <w:rsid w:val="001D231A"/>
    <w:rsid w:val="001D2674"/>
    <w:rsid w:val="001D6699"/>
    <w:rsid w:val="001E06BE"/>
    <w:rsid w:val="001E1E1E"/>
    <w:rsid w:val="001E3C9F"/>
    <w:rsid w:val="001E3E8A"/>
    <w:rsid w:val="001E517D"/>
    <w:rsid w:val="001F07A8"/>
    <w:rsid w:val="001F14D6"/>
    <w:rsid w:val="001F5051"/>
    <w:rsid w:val="001F554E"/>
    <w:rsid w:val="001F5C7A"/>
    <w:rsid w:val="00200080"/>
    <w:rsid w:val="002016F9"/>
    <w:rsid w:val="00202A42"/>
    <w:rsid w:val="002044BB"/>
    <w:rsid w:val="00204FA6"/>
    <w:rsid w:val="00206221"/>
    <w:rsid w:val="002063C3"/>
    <w:rsid w:val="002077E6"/>
    <w:rsid w:val="0021098D"/>
    <w:rsid w:val="0021335F"/>
    <w:rsid w:val="00216951"/>
    <w:rsid w:val="0022180F"/>
    <w:rsid w:val="0022233C"/>
    <w:rsid w:val="002233C1"/>
    <w:rsid w:val="00227E3D"/>
    <w:rsid w:val="002341BD"/>
    <w:rsid w:val="00235EB2"/>
    <w:rsid w:val="002375ED"/>
    <w:rsid w:val="002408A3"/>
    <w:rsid w:val="002411F4"/>
    <w:rsid w:val="002431E5"/>
    <w:rsid w:val="002463A7"/>
    <w:rsid w:val="002471FD"/>
    <w:rsid w:val="00256DDD"/>
    <w:rsid w:val="0025735D"/>
    <w:rsid w:val="002620F1"/>
    <w:rsid w:val="00263392"/>
    <w:rsid w:val="00263A29"/>
    <w:rsid w:val="00271E5A"/>
    <w:rsid w:val="00277775"/>
    <w:rsid w:val="00282643"/>
    <w:rsid w:val="002845C6"/>
    <w:rsid w:val="00284AE5"/>
    <w:rsid w:val="00287B54"/>
    <w:rsid w:val="00291FC0"/>
    <w:rsid w:val="00295A11"/>
    <w:rsid w:val="00295A76"/>
    <w:rsid w:val="00297AF3"/>
    <w:rsid w:val="002A034C"/>
    <w:rsid w:val="002A05E0"/>
    <w:rsid w:val="002A2AF1"/>
    <w:rsid w:val="002A7F0F"/>
    <w:rsid w:val="002B0B32"/>
    <w:rsid w:val="002B154D"/>
    <w:rsid w:val="002B6B47"/>
    <w:rsid w:val="002C01E2"/>
    <w:rsid w:val="002C02DC"/>
    <w:rsid w:val="002C47FA"/>
    <w:rsid w:val="002C51A5"/>
    <w:rsid w:val="002C77AF"/>
    <w:rsid w:val="002D414A"/>
    <w:rsid w:val="002D4EBE"/>
    <w:rsid w:val="002E4EBE"/>
    <w:rsid w:val="002E6FEE"/>
    <w:rsid w:val="002F06CA"/>
    <w:rsid w:val="002F0A5E"/>
    <w:rsid w:val="002F0F0F"/>
    <w:rsid w:val="002F1567"/>
    <w:rsid w:val="002F1C12"/>
    <w:rsid w:val="002F4015"/>
    <w:rsid w:val="002F6B3A"/>
    <w:rsid w:val="0030123F"/>
    <w:rsid w:val="003077C6"/>
    <w:rsid w:val="0031470A"/>
    <w:rsid w:val="003213F5"/>
    <w:rsid w:val="0032410C"/>
    <w:rsid w:val="003248EB"/>
    <w:rsid w:val="00330CF9"/>
    <w:rsid w:val="0033117E"/>
    <w:rsid w:val="00334360"/>
    <w:rsid w:val="00334A49"/>
    <w:rsid w:val="0034139C"/>
    <w:rsid w:val="0034313F"/>
    <w:rsid w:val="0034790B"/>
    <w:rsid w:val="00350F13"/>
    <w:rsid w:val="00351CCF"/>
    <w:rsid w:val="00352037"/>
    <w:rsid w:val="00353222"/>
    <w:rsid w:val="00354701"/>
    <w:rsid w:val="00356A17"/>
    <w:rsid w:val="00360A91"/>
    <w:rsid w:val="00361539"/>
    <w:rsid w:val="003656FA"/>
    <w:rsid w:val="00365955"/>
    <w:rsid w:val="00372CC5"/>
    <w:rsid w:val="00381AAD"/>
    <w:rsid w:val="00397124"/>
    <w:rsid w:val="003A06C0"/>
    <w:rsid w:val="003A4912"/>
    <w:rsid w:val="003A7F9B"/>
    <w:rsid w:val="003B0E5E"/>
    <w:rsid w:val="003B1F07"/>
    <w:rsid w:val="003B3036"/>
    <w:rsid w:val="003B6445"/>
    <w:rsid w:val="003B7966"/>
    <w:rsid w:val="003C0254"/>
    <w:rsid w:val="003C1900"/>
    <w:rsid w:val="003C1EC0"/>
    <w:rsid w:val="003C2F80"/>
    <w:rsid w:val="003C3DBF"/>
    <w:rsid w:val="003D7A11"/>
    <w:rsid w:val="003E7EE9"/>
    <w:rsid w:val="003F137C"/>
    <w:rsid w:val="003F1B67"/>
    <w:rsid w:val="003F5431"/>
    <w:rsid w:val="003F7C3F"/>
    <w:rsid w:val="0040190B"/>
    <w:rsid w:val="00404323"/>
    <w:rsid w:val="0040434C"/>
    <w:rsid w:val="00404C29"/>
    <w:rsid w:val="0040550F"/>
    <w:rsid w:val="00407132"/>
    <w:rsid w:val="0041076D"/>
    <w:rsid w:val="00410A2D"/>
    <w:rsid w:val="004148C0"/>
    <w:rsid w:val="00414EBA"/>
    <w:rsid w:val="004153EA"/>
    <w:rsid w:val="00416104"/>
    <w:rsid w:val="00420C83"/>
    <w:rsid w:val="00423451"/>
    <w:rsid w:val="00427732"/>
    <w:rsid w:val="004303FF"/>
    <w:rsid w:val="00436899"/>
    <w:rsid w:val="004414BB"/>
    <w:rsid w:val="004437F0"/>
    <w:rsid w:val="00444B3B"/>
    <w:rsid w:val="004452E0"/>
    <w:rsid w:val="00455B24"/>
    <w:rsid w:val="00457583"/>
    <w:rsid w:val="00462B44"/>
    <w:rsid w:val="00463C55"/>
    <w:rsid w:val="00465A77"/>
    <w:rsid w:val="004661E2"/>
    <w:rsid w:val="00471965"/>
    <w:rsid w:val="00472084"/>
    <w:rsid w:val="00480FB3"/>
    <w:rsid w:val="004847CA"/>
    <w:rsid w:val="00493C9B"/>
    <w:rsid w:val="00497684"/>
    <w:rsid w:val="004A42D5"/>
    <w:rsid w:val="004B10F7"/>
    <w:rsid w:val="004B6BFA"/>
    <w:rsid w:val="004B6FBB"/>
    <w:rsid w:val="004C147B"/>
    <w:rsid w:val="004C7524"/>
    <w:rsid w:val="004D353D"/>
    <w:rsid w:val="004D4861"/>
    <w:rsid w:val="004E0320"/>
    <w:rsid w:val="004E16C1"/>
    <w:rsid w:val="004E1817"/>
    <w:rsid w:val="004E19ED"/>
    <w:rsid w:val="004E2334"/>
    <w:rsid w:val="004F0672"/>
    <w:rsid w:val="004F2BE3"/>
    <w:rsid w:val="004F396A"/>
    <w:rsid w:val="004F4840"/>
    <w:rsid w:val="004F56C0"/>
    <w:rsid w:val="004F5CC2"/>
    <w:rsid w:val="004F7129"/>
    <w:rsid w:val="004F74AB"/>
    <w:rsid w:val="0050154E"/>
    <w:rsid w:val="00501BD2"/>
    <w:rsid w:val="00501BFB"/>
    <w:rsid w:val="00502C40"/>
    <w:rsid w:val="00504696"/>
    <w:rsid w:val="00510647"/>
    <w:rsid w:val="005110DF"/>
    <w:rsid w:val="005128CF"/>
    <w:rsid w:val="00512BB2"/>
    <w:rsid w:val="00513E21"/>
    <w:rsid w:val="0052185C"/>
    <w:rsid w:val="00521F73"/>
    <w:rsid w:val="005227E3"/>
    <w:rsid w:val="00527487"/>
    <w:rsid w:val="0053011C"/>
    <w:rsid w:val="005306EF"/>
    <w:rsid w:val="00530742"/>
    <w:rsid w:val="00531FC9"/>
    <w:rsid w:val="00534787"/>
    <w:rsid w:val="00537DCB"/>
    <w:rsid w:val="00540467"/>
    <w:rsid w:val="00543BA3"/>
    <w:rsid w:val="0054518F"/>
    <w:rsid w:val="005456E0"/>
    <w:rsid w:val="00545CA5"/>
    <w:rsid w:val="005471D5"/>
    <w:rsid w:val="0055304E"/>
    <w:rsid w:val="00555071"/>
    <w:rsid w:val="00556608"/>
    <w:rsid w:val="0056490A"/>
    <w:rsid w:val="00564E8B"/>
    <w:rsid w:val="00570076"/>
    <w:rsid w:val="00581D54"/>
    <w:rsid w:val="00584D7E"/>
    <w:rsid w:val="005913AD"/>
    <w:rsid w:val="0059167B"/>
    <w:rsid w:val="0059196F"/>
    <w:rsid w:val="00591F28"/>
    <w:rsid w:val="00592573"/>
    <w:rsid w:val="00592CF9"/>
    <w:rsid w:val="005B07E4"/>
    <w:rsid w:val="005B7FF2"/>
    <w:rsid w:val="005C0EA8"/>
    <w:rsid w:val="005C1C87"/>
    <w:rsid w:val="005C1DB6"/>
    <w:rsid w:val="005D0569"/>
    <w:rsid w:val="005D2428"/>
    <w:rsid w:val="005D45FE"/>
    <w:rsid w:val="005E1D34"/>
    <w:rsid w:val="005E245C"/>
    <w:rsid w:val="005E2650"/>
    <w:rsid w:val="005E3D05"/>
    <w:rsid w:val="005E6060"/>
    <w:rsid w:val="005F2F26"/>
    <w:rsid w:val="005F355F"/>
    <w:rsid w:val="006015CC"/>
    <w:rsid w:val="0060401B"/>
    <w:rsid w:val="006058AF"/>
    <w:rsid w:val="0060653E"/>
    <w:rsid w:val="00607558"/>
    <w:rsid w:val="00610688"/>
    <w:rsid w:val="006113EF"/>
    <w:rsid w:val="0061261C"/>
    <w:rsid w:val="00613A4B"/>
    <w:rsid w:val="00613B28"/>
    <w:rsid w:val="00615488"/>
    <w:rsid w:val="00616364"/>
    <w:rsid w:val="006179F6"/>
    <w:rsid w:val="00622153"/>
    <w:rsid w:val="00626D8F"/>
    <w:rsid w:val="00626DAD"/>
    <w:rsid w:val="00634E60"/>
    <w:rsid w:val="00636F5F"/>
    <w:rsid w:val="00643689"/>
    <w:rsid w:val="00643D28"/>
    <w:rsid w:val="00644C4E"/>
    <w:rsid w:val="00651B8B"/>
    <w:rsid w:val="0065261E"/>
    <w:rsid w:val="00652C16"/>
    <w:rsid w:val="00656438"/>
    <w:rsid w:val="00660CE6"/>
    <w:rsid w:val="006612D5"/>
    <w:rsid w:val="00663A96"/>
    <w:rsid w:val="00663C98"/>
    <w:rsid w:val="00664FB8"/>
    <w:rsid w:val="00667B0A"/>
    <w:rsid w:val="00671F26"/>
    <w:rsid w:val="00675093"/>
    <w:rsid w:val="00677196"/>
    <w:rsid w:val="00681D58"/>
    <w:rsid w:val="00684F99"/>
    <w:rsid w:val="00686070"/>
    <w:rsid w:val="0069536C"/>
    <w:rsid w:val="006970EC"/>
    <w:rsid w:val="00697F0C"/>
    <w:rsid w:val="006A1257"/>
    <w:rsid w:val="006A37B2"/>
    <w:rsid w:val="006B707B"/>
    <w:rsid w:val="006C549B"/>
    <w:rsid w:val="006D2749"/>
    <w:rsid w:val="006D4868"/>
    <w:rsid w:val="006E08F6"/>
    <w:rsid w:val="006E365F"/>
    <w:rsid w:val="006E5C01"/>
    <w:rsid w:val="006E72A4"/>
    <w:rsid w:val="006E72D7"/>
    <w:rsid w:val="006E7741"/>
    <w:rsid w:val="006F3397"/>
    <w:rsid w:val="006F6510"/>
    <w:rsid w:val="006F7844"/>
    <w:rsid w:val="00701EDA"/>
    <w:rsid w:val="00705F62"/>
    <w:rsid w:val="007062F5"/>
    <w:rsid w:val="00707F90"/>
    <w:rsid w:val="007111B1"/>
    <w:rsid w:val="0071638A"/>
    <w:rsid w:val="00720957"/>
    <w:rsid w:val="00723439"/>
    <w:rsid w:val="00724726"/>
    <w:rsid w:val="00724B43"/>
    <w:rsid w:val="00724BE6"/>
    <w:rsid w:val="00731FE6"/>
    <w:rsid w:val="00734680"/>
    <w:rsid w:val="007417F1"/>
    <w:rsid w:val="00741E65"/>
    <w:rsid w:val="0074524C"/>
    <w:rsid w:val="007467CF"/>
    <w:rsid w:val="00750303"/>
    <w:rsid w:val="00750CE3"/>
    <w:rsid w:val="0075126C"/>
    <w:rsid w:val="00752BED"/>
    <w:rsid w:val="0075303D"/>
    <w:rsid w:val="00757EEB"/>
    <w:rsid w:val="00760C0D"/>
    <w:rsid w:val="0076248A"/>
    <w:rsid w:val="00762804"/>
    <w:rsid w:val="00764FCC"/>
    <w:rsid w:val="00765CAC"/>
    <w:rsid w:val="00775B0C"/>
    <w:rsid w:val="00777B91"/>
    <w:rsid w:val="007817B4"/>
    <w:rsid w:val="00785EDC"/>
    <w:rsid w:val="00786B70"/>
    <w:rsid w:val="007A14FE"/>
    <w:rsid w:val="007A6F0B"/>
    <w:rsid w:val="007A7331"/>
    <w:rsid w:val="007B1449"/>
    <w:rsid w:val="007B2E78"/>
    <w:rsid w:val="007B7450"/>
    <w:rsid w:val="007C2891"/>
    <w:rsid w:val="007D4D32"/>
    <w:rsid w:val="007E0AAB"/>
    <w:rsid w:val="007E1F95"/>
    <w:rsid w:val="007E367C"/>
    <w:rsid w:val="007E502F"/>
    <w:rsid w:val="007E73A9"/>
    <w:rsid w:val="007F1880"/>
    <w:rsid w:val="007F47FE"/>
    <w:rsid w:val="00801E52"/>
    <w:rsid w:val="008022A8"/>
    <w:rsid w:val="00802B9B"/>
    <w:rsid w:val="00804F58"/>
    <w:rsid w:val="0080592A"/>
    <w:rsid w:val="0080698F"/>
    <w:rsid w:val="008144D8"/>
    <w:rsid w:val="008147C5"/>
    <w:rsid w:val="00826016"/>
    <w:rsid w:val="0083342B"/>
    <w:rsid w:val="00835BBF"/>
    <w:rsid w:val="008426DE"/>
    <w:rsid w:val="008453F5"/>
    <w:rsid w:val="0085094B"/>
    <w:rsid w:val="00850EB4"/>
    <w:rsid w:val="00851D3B"/>
    <w:rsid w:val="0085302A"/>
    <w:rsid w:val="00853930"/>
    <w:rsid w:val="00856EB5"/>
    <w:rsid w:val="0086043B"/>
    <w:rsid w:val="008610E2"/>
    <w:rsid w:val="00862D1E"/>
    <w:rsid w:val="00863FB6"/>
    <w:rsid w:val="00864BB4"/>
    <w:rsid w:val="008652CB"/>
    <w:rsid w:val="00865356"/>
    <w:rsid w:val="00870119"/>
    <w:rsid w:val="00876E62"/>
    <w:rsid w:val="00880584"/>
    <w:rsid w:val="0088787E"/>
    <w:rsid w:val="00896028"/>
    <w:rsid w:val="00896EE8"/>
    <w:rsid w:val="00897860"/>
    <w:rsid w:val="0089790D"/>
    <w:rsid w:val="008A242E"/>
    <w:rsid w:val="008A366F"/>
    <w:rsid w:val="008A4315"/>
    <w:rsid w:val="008A4DDD"/>
    <w:rsid w:val="008A567C"/>
    <w:rsid w:val="008A739A"/>
    <w:rsid w:val="008B04BD"/>
    <w:rsid w:val="008B2BC1"/>
    <w:rsid w:val="008B3524"/>
    <w:rsid w:val="008B70C8"/>
    <w:rsid w:val="008C1EA4"/>
    <w:rsid w:val="008C37F2"/>
    <w:rsid w:val="008C609C"/>
    <w:rsid w:val="008D0A12"/>
    <w:rsid w:val="008D126E"/>
    <w:rsid w:val="008D3454"/>
    <w:rsid w:val="008D3FFA"/>
    <w:rsid w:val="008D6C31"/>
    <w:rsid w:val="008D796B"/>
    <w:rsid w:val="008D797F"/>
    <w:rsid w:val="008E13B0"/>
    <w:rsid w:val="008E653C"/>
    <w:rsid w:val="008F01FA"/>
    <w:rsid w:val="008F0E4D"/>
    <w:rsid w:val="008F2E24"/>
    <w:rsid w:val="008F42FC"/>
    <w:rsid w:val="008F4EB5"/>
    <w:rsid w:val="008F623E"/>
    <w:rsid w:val="008F7E34"/>
    <w:rsid w:val="00900740"/>
    <w:rsid w:val="00901859"/>
    <w:rsid w:val="009034F5"/>
    <w:rsid w:val="00904BA5"/>
    <w:rsid w:val="009110B0"/>
    <w:rsid w:val="00913A9A"/>
    <w:rsid w:val="00913F6C"/>
    <w:rsid w:val="00914858"/>
    <w:rsid w:val="009167A5"/>
    <w:rsid w:val="00917C87"/>
    <w:rsid w:val="00921EDF"/>
    <w:rsid w:val="00922095"/>
    <w:rsid w:val="00922AFD"/>
    <w:rsid w:val="009232DA"/>
    <w:rsid w:val="00925202"/>
    <w:rsid w:val="0092709A"/>
    <w:rsid w:val="00927112"/>
    <w:rsid w:val="00930943"/>
    <w:rsid w:val="00931656"/>
    <w:rsid w:val="00934289"/>
    <w:rsid w:val="00934ED6"/>
    <w:rsid w:val="009378CE"/>
    <w:rsid w:val="0093793B"/>
    <w:rsid w:val="00940E84"/>
    <w:rsid w:val="009417FE"/>
    <w:rsid w:val="0094191F"/>
    <w:rsid w:val="00942356"/>
    <w:rsid w:val="00942E22"/>
    <w:rsid w:val="00942E52"/>
    <w:rsid w:val="009445C2"/>
    <w:rsid w:val="0094730A"/>
    <w:rsid w:val="0095704B"/>
    <w:rsid w:val="0095719F"/>
    <w:rsid w:val="009572AF"/>
    <w:rsid w:val="00963E30"/>
    <w:rsid w:val="0096659B"/>
    <w:rsid w:val="00966E18"/>
    <w:rsid w:val="00967179"/>
    <w:rsid w:val="0097689F"/>
    <w:rsid w:val="00976EB7"/>
    <w:rsid w:val="00980D5B"/>
    <w:rsid w:val="00982C0A"/>
    <w:rsid w:val="00984E56"/>
    <w:rsid w:val="00987DA3"/>
    <w:rsid w:val="0099012A"/>
    <w:rsid w:val="00994AF3"/>
    <w:rsid w:val="00996BDF"/>
    <w:rsid w:val="009A6277"/>
    <w:rsid w:val="009A6DF4"/>
    <w:rsid w:val="009A7C57"/>
    <w:rsid w:val="009B04EA"/>
    <w:rsid w:val="009B0926"/>
    <w:rsid w:val="009B2A21"/>
    <w:rsid w:val="009B44A3"/>
    <w:rsid w:val="009B72C9"/>
    <w:rsid w:val="009C1ADB"/>
    <w:rsid w:val="009D0DF5"/>
    <w:rsid w:val="009D27C6"/>
    <w:rsid w:val="009D4C41"/>
    <w:rsid w:val="009E03C8"/>
    <w:rsid w:val="009E08A2"/>
    <w:rsid w:val="009E261E"/>
    <w:rsid w:val="009E606B"/>
    <w:rsid w:val="009E7356"/>
    <w:rsid w:val="009F0292"/>
    <w:rsid w:val="009F1D66"/>
    <w:rsid w:val="009F535A"/>
    <w:rsid w:val="009F6C23"/>
    <w:rsid w:val="009F7CBD"/>
    <w:rsid w:val="00A011A3"/>
    <w:rsid w:val="00A016D3"/>
    <w:rsid w:val="00A02E41"/>
    <w:rsid w:val="00A035E3"/>
    <w:rsid w:val="00A07649"/>
    <w:rsid w:val="00A10CC4"/>
    <w:rsid w:val="00A1435A"/>
    <w:rsid w:val="00A16B66"/>
    <w:rsid w:val="00A17A29"/>
    <w:rsid w:val="00A22833"/>
    <w:rsid w:val="00A23A0D"/>
    <w:rsid w:val="00A26559"/>
    <w:rsid w:val="00A31D7D"/>
    <w:rsid w:val="00A32CA6"/>
    <w:rsid w:val="00A44AFE"/>
    <w:rsid w:val="00A47E8F"/>
    <w:rsid w:val="00A5087E"/>
    <w:rsid w:val="00A50D69"/>
    <w:rsid w:val="00A56F5A"/>
    <w:rsid w:val="00A57051"/>
    <w:rsid w:val="00A622B0"/>
    <w:rsid w:val="00A6308F"/>
    <w:rsid w:val="00A665BF"/>
    <w:rsid w:val="00A708EF"/>
    <w:rsid w:val="00A726F6"/>
    <w:rsid w:val="00A73FC4"/>
    <w:rsid w:val="00A743C9"/>
    <w:rsid w:val="00A825D9"/>
    <w:rsid w:val="00A84CF7"/>
    <w:rsid w:val="00A92F04"/>
    <w:rsid w:val="00A95AAD"/>
    <w:rsid w:val="00AA1B14"/>
    <w:rsid w:val="00AA1BF5"/>
    <w:rsid w:val="00AB0127"/>
    <w:rsid w:val="00AB11A6"/>
    <w:rsid w:val="00AB1CBB"/>
    <w:rsid w:val="00AB2DC7"/>
    <w:rsid w:val="00AB37D7"/>
    <w:rsid w:val="00AB46EA"/>
    <w:rsid w:val="00AB492C"/>
    <w:rsid w:val="00AB6492"/>
    <w:rsid w:val="00AC2C96"/>
    <w:rsid w:val="00AC3AAF"/>
    <w:rsid w:val="00AC41FE"/>
    <w:rsid w:val="00AC511A"/>
    <w:rsid w:val="00AD5432"/>
    <w:rsid w:val="00AD5F30"/>
    <w:rsid w:val="00AD75E8"/>
    <w:rsid w:val="00AE198F"/>
    <w:rsid w:val="00AE25F5"/>
    <w:rsid w:val="00AE3557"/>
    <w:rsid w:val="00AE5D49"/>
    <w:rsid w:val="00AE7AE0"/>
    <w:rsid w:val="00B0566B"/>
    <w:rsid w:val="00B06BE7"/>
    <w:rsid w:val="00B10A88"/>
    <w:rsid w:val="00B12162"/>
    <w:rsid w:val="00B15E45"/>
    <w:rsid w:val="00B254EB"/>
    <w:rsid w:val="00B34114"/>
    <w:rsid w:val="00B35428"/>
    <w:rsid w:val="00B35A45"/>
    <w:rsid w:val="00B37396"/>
    <w:rsid w:val="00B40B91"/>
    <w:rsid w:val="00B450D2"/>
    <w:rsid w:val="00B46BC4"/>
    <w:rsid w:val="00B46EA8"/>
    <w:rsid w:val="00B5157F"/>
    <w:rsid w:val="00B57B24"/>
    <w:rsid w:val="00B60321"/>
    <w:rsid w:val="00B60D4A"/>
    <w:rsid w:val="00B616C4"/>
    <w:rsid w:val="00B6304A"/>
    <w:rsid w:val="00B72924"/>
    <w:rsid w:val="00B83432"/>
    <w:rsid w:val="00B83A35"/>
    <w:rsid w:val="00B86649"/>
    <w:rsid w:val="00B866BC"/>
    <w:rsid w:val="00B90F90"/>
    <w:rsid w:val="00B9558E"/>
    <w:rsid w:val="00B966E5"/>
    <w:rsid w:val="00B97592"/>
    <w:rsid w:val="00B97B8D"/>
    <w:rsid w:val="00BA0815"/>
    <w:rsid w:val="00BA3F7B"/>
    <w:rsid w:val="00BB45B2"/>
    <w:rsid w:val="00BC0B05"/>
    <w:rsid w:val="00BC632A"/>
    <w:rsid w:val="00BD03D6"/>
    <w:rsid w:val="00BD1568"/>
    <w:rsid w:val="00BD397D"/>
    <w:rsid w:val="00BD775E"/>
    <w:rsid w:val="00BE160F"/>
    <w:rsid w:val="00BE327C"/>
    <w:rsid w:val="00BE47C0"/>
    <w:rsid w:val="00BE5E31"/>
    <w:rsid w:val="00BE62DC"/>
    <w:rsid w:val="00BE7A52"/>
    <w:rsid w:val="00BF10B3"/>
    <w:rsid w:val="00BF7D90"/>
    <w:rsid w:val="00BF7FD2"/>
    <w:rsid w:val="00C06281"/>
    <w:rsid w:val="00C063B5"/>
    <w:rsid w:val="00C06E1F"/>
    <w:rsid w:val="00C07A33"/>
    <w:rsid w:val="00C105FF"/>
    <w:rsid w:val="00C113E2"/>
    <w:rsid w:val="00C15686"/>
    <w:rsid w:val="00C171EF"/>
    <w:rsid w:val="00C20FAA"/>
    <w:rsid w:val="00C210C9"/>
    <w:rsid w:val="00C24984"/>
    <w:rsid w:val="00C31279"/>
    <w:rsid w:val="00C350F0"/>
    <w:rsid w:val="00C35927"/>
    <w:rsid w:val="00C35A2E"/>
    <w:rsid w:val="00C37F58"/>
    <w:rsid w:val="00C42E45"/>
    <w:rsid w:val="00C43422"/>
    <w:rsid w:val="00C45D5E"/>
    <w:rsid w:val="00C51184"/>
    <w:rsid w:val="00C6104A"/>
    <w:rsid w:val="00C62AB5"/>
    <w:rsid w:val="00C66AEC"/>
    <w:rsid w:val="00C735BA"/>
    <w:rsid w:val="00C807EF"/>
    <w:rsid w:val="00C81E56"/>
    <w:rsid w:val="00C843F7"/>
    <w:rsid w:val="00C8491D"/>
    <w:rsid w:val="00C9121D"/>
    <w:rsid w:val="00C91C1F"/>
    <w:rsid w:val="00C92A2A"/>
    <w:rsid w:val="00C97AD8"/>
    <w:rsid w:val="00CA4198"/>
    <w:rsid w:val="00CB154A"/>
    <w:rsid w:val="00CB6133"/>
    <w:rsid w:val="00CD2406"/>
    <w:rsid w:val="00CD359C"/>
    <w:rsid w:val="00CD3979"/>
    <w:rsid w:val="00CD7900"/>
    <w:rsid w:val="00CD793D"/>
    <w:rsid w:val="00CE4B87"/>
    <w:rsid w:val="00CF043D"/>
    <w:rsid w:val="00CF0FCE"/>
    <w:rsid w:val="00CF46BC"/>
    <w:rsid w:val="00CF48DB"/>
    <w:rsid w:val="00CF609F"/>
    <w:rsid w:val="00CF61EE"/>
    <w:rsid w:val="00CF768A"/>
    <w:rsid w:val="00D02975"/>
    <w:rsid w:val="00D04DE5"/>
    <w:rsid w:val="00D0550F"/>
    <w:rsid w:val="00D07762"/>
    <w:rsid w:val="00D1123B"/>
    <w:rsid w:val="00D11486"/>
    <w:rsid w:val="00D13828"/>
    <w:rsid w:val="00D22F15"/>
    <w:rsid w:val="00D237DC"/>
    <w:rsid w:val="00D274B4"/>
    <w:rsid w:val="00D32603"/>
    <w:rsid w:val="00D3278E"/>
    <w:rsid w:val="00D344CE"/>
    <w:rsid w:val="00D36123"/>
    <w:rsid w:val="00D36B5E"/>
    <w:rsid w:val="00D36DE6"/>
    <w:rsid w:val="00D422A7"/>
    <w:rsid w:val="00D46A76"/>
    <w:rsid w:val="00D47DB8"/>
    <w:rsid w:val="00D502F7"/>
    <w:rsid w:val="00D50DBB"/>
    <w:rsid w:val="00D52BB8"/>
    <w:rsid w:val="00D6198D"/>
    <w:rsid w:val="00D63C9C"/>
    <w:rsid w:val="00D63D89"/>
    <w:rsid w:val="00D6630D"/>
    <w:rsid w:val="00D75DEB"/>
    <w:rsid w:val="00D77F28"/>
    <w:rsid w:val="00D97FCF"/>
    <w:rsid w:val="00DA15B5"/>
    <w:rsid w:val="00DA2AC8"/>
    <w:rsid w:val="00DA50C5"/>
    <w:rsid w:val="00DA51DB"/>
    <w:rsid w:val="00DA7855"/>
    <w:rsid w:val="00DB17A7"/>
    <w:rsid w:val="00DB1A3C"/>
    <w:rsid w:val="00DB73C7"/>
    <w:rsid w:val="00DC60BE"/>
    <w:rsid w:val="00DC6B20"/>
    <w:rsid w:val="00DC7AAD"/>
    <w:rsid w:val="00DC7BF3"/>
    <w:rsid w:val="00DD3764"/>
    <w:rsid w:val="00DE2B95"/>
    <w:rsid w:val="00DE3615"/>
    <w:rsid w:val="00DE5D2B"/>
    <w:rsid w:val="00DE689C"/>
    <w:rsid w:val="00DF6DFC"/>
    <w:rsid w:val="00E01763"/>
    <w:rsid w:val="00E02AC0"/>
    <w:rsid w:val="00E12F3B"/>
    <w:rsid w:val="00E30EC0"/>
    <w:rsid w:val="00E3231B"/>
    <w:rsid w:val="00E32DF0"/>
    <w:rsid w:val="00E44948"/>
    <w:rsid w:val="00E456BB"/>
    <w:rsid w:val="00E46FD4"/>
    <w:rsid w:val="00E47D50"/>
    <w:rsid w:val="00E5013F"/>
    <w:rsid w:val="00E502D9"/>
    <w:rsid w:val="00E5256E"/>
    <w:rsid w:val="00E5370B"/>
    <w:rsid w:val="00E547E9"/>
    <w:rsid w:val="00E57439"/>
    <w:rsid w:val="00E57767"/>
    <w:rsid w:val="00E63976"/>
    <w:rsid w:val="00E65F16"/>
    <w:rsid w:val="00E6660F"/>
    <w:rsid w:val="00E71EA7"/>
    <w:rsid w:val="00E7355E"/>
    <w:rsid w:val="00E8196F"/>
    <w:rsid w:val="00E82E0E"/>
    <w:rsid w:val="00E84B89"/>
    <w:rsid w:val="00E861D0"/>
    <w:rsid w:val="00E929E9"/>
    <w:rsid w:val="00E92D8C"/>
    <w:rsid w:val="00E94642"/>
    <w:rsid w:val="00E95DC6"/>
    <w:rsid w:val="00E960D3"/>
    <w:rsid w:val="00E97E7B"/>
    <w:rsid w:val="00EA0F56"/>
    <w:rsid w:val="00EA26B3"/>
    <w:rsid w:val="00EA436D"/>
    <w:rsid w:val="00EA7369"/>
    <w:rsid w:val="00EB0D28"/>
    <w:rsid w:val="00EB22A9"/>
    <w:rsid w:val="00EB4D80"/>
    <w:rsid w:val="00EC1051"/>
    <w:rsid w:val="00EC1907"/>
    <w:rsid w:val="00EC2F74"/>
    <w:rsid w:val="00EC3828"/>
    <w:rsid w:val="00EC3F39"/>
    <w:rsid w:val="00EC403D"/>
    <w:rsid w:val="00EC49DC"/>
    <w:rsid w:val="00EC5A80"/>
    <w:rsid w:val="00EC6CAC"/>
    <w:rsid w:val="00ED5A90"/>
    <w:rsid w:val="00ED728D"/>
    <w:rsid w:val="00EE33F1"/>
    <w:rsid w:val="00EE3D4F"/>
    <w:rsid w:val="00EE42B0"/>
    <w:rsid w:val="00EE46A9"/>
    <w:rsid w:val="00EE4C4F"/>
    <w:rsid w:val="00EF08F9"/>
    <w:rsid w:val="00EF501C"/>
    <w:rsid w:val="00EF6B36"/>
    <w:rsid w:val="00F07A04"/>
    <w:rsid w:val="00F20BF8"/>
    <w:rsid w:val="00F21633"/>
    <w:rsid w:val="00F21717"/>
    <w:rsid w:val="00F240D5"/>
    <w:rsid w:val="00F253F0"/>
    <w:rsid w:val="00F27A12"/>
    <w:rsid w:val="00F303AF"/>
    <w:rsid w:val="00F3398F"/>
    <w:rsid w:val="00F349CF"/>
    <w:rsid w:val="00F43413"/>
    <w:rsid w:val="00F44EAE"/>
    <w:rsid w:val="00F4530F"/>
    <w:rsid w:val="00F47382"/>
    <w:rsid w:val="00F52021"/>
    <w:rsid w:val="00F5280F"/>
    <w:rsid w:val="00F53058"/>
    <w:rsid w:val="00F5791F"/>
    <w:rsid w:val="00F672B2"/>
    <w:rsid w:val="00F71B96"/>
    <w:rsid w:val="00F72FA2"/>
    <w:rsid w:val="00F742B2"/>
    <w:rsid w:val="00F81293"/>
    <w:rsid w:val="00F81E8A"/>
    <w:rsid w:val="00F8343A"/>
    <w:rsid w:val="00F83770"/>
    <w:rsid w:val="00F838AE"/>
    <w:rsid w:val="00F83FE2"/>
    <w:rsid w:val="00F84E97"/>
    <w:rsid w:val="00F91E45"/>
    <w:rsid w:val="00F927D5"/>
    <w:rsid w:val="00F95170"/>
    <w:rsid w:val="00F96B6D"/>
    <w:rsid w:val="00F97697"/>
    <w:rsid w:val="00FA0B60"/>
    <w:rsid w:val="00FA2C72"/>
    <w:rsid w:val="00FA40C1"/>
    <w:rsid w:val="00FB24A2"/>
    <w:rsid w:val="00FB2C80"/>
    <w:rsid w:val="00FB30FC"/>
    <w:rsid w:val="00FB5F54"/>
    <w:rsid w:val="00FB681B"/>
    <w:rsid w:val="00FC224D"/>
    <w:rsid w:val="00FC346D"/>
    <w:rsid w:val="00FC6C7C"/>
    <w:rsid w:val="00FC7A62"/>
    <w:rsid w:val="00FD69B1"/>
    <w:rsid w:val="00FD7870"/>
    <w:rsid w:val="00FF2150"/>
    <w:rsid w:val="00FF6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C8A63E0"/>
  <w15:chartTrackingRefBased/>
  <w15:docId w15:val="{41F26D6B-0BC7-44FB-8331-784E01650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60472"/>
    <w:rPr>
      <w:sz w:val="22"/>
      <w:szCs w:val="22"/>
    </w:rPr>
  </w:style>
  <w:style w:type="character" w:styleId="Hyperlink">
    <w:name w:val="Hyperlink"/>
    <w:uiPriority w:val="99"/>
    <w:unhideWhenUsed/>
    <w:rsid w:val="00A708EF"/>
    <w:rPr>
      <w:color w:val="0000FF"/>
      <w:u w:val="single"/>
    </w:rPr>
  </w:style>
  <w:style w:type="paragraph" w:styleId="Header">
    <w:name w:val="header"/>
    <w:basedOn w:val="Normal"/>
    <w:link w:val="HeaderChar"/>
    <w:uiPriority w:val="99"/>
    <w:unhideWhenUsed/>
    <w:rsid w:val="00C81E56"/>
    <w:pPr>
      <w:tabs>
        <w:tab w:val="center" w:pos="4680"/>
        <w:tab w:val="right" w:pos="9360"/>
      </w:tabs>
    </w:pPr>
  </w:style>
  <w:style w:type="character" w:customStyle="1" w:styleId="HeaderChar">
    <w:name w:val="Header Char"/>
    <w:link w:val="Header"/>
    <w:uiPriority w:val="99"/>
    <w:rsid w:val="00C81E56"/>
    <w:rPr>
      <w:sz w:val="22"/>
      <w:szCs w:val="22"/>
    </w:rPr>
  </w:style>
  <w:style w:type="paragraph" w:styleId="Footer">
    <w:name w:val="footer"/>
    <w:basedOn w:val="Normal"/>
    <w:link w:val="FooterChar"/>
    <w:uiPriority w:val="99"/>
    <w:unhideWhenUsed/>
    <w:rsid w:val="00C81E56"/>
    <w:pPr>
      <w:tabs>
        <w:tab w:val="center" w:pos="4680"/>
        <w:tab w:val="right" w:pos="9360"/>
      </w:tabs>
    </w:pPr>
  </w:style>
  <w:style w:type="character" w:customStyle="1" w:styleId="FooterChar">
    <w:name w:val="Footer Char"/>
    <w:link w:val="Footer"/>
    <w:uiPriority w:val="99"/>
    <w:rsid w:val="00C81E56"/>
    <w:rPr>
      <w:sz w:val="22"/>
      <w:szCs w:val="22"/>
    </w:rPr>
  </w:style>
  <w:style w:type="character" w:customStyle="1" w:styleId="output">
    <w:name w:val="output"/>
    <w:rsid w:val="00B37396"/>
  </w:style>
  <w:style w:type="paragraph" w:styleId="BalloonText">
    <w:name w:val="Balloon Text"/>
    <w:basedOn w:val="Normal"/>
    <w:link w:val="BalloonTextChar"/>
    <w:uiPriority w:val="99"/>
    <w:semiHidden/>
    <w:unhideWhenUsed/>
    <w:rsid w:val="00F4530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4530F"/>
    <w:rPr>
      <w:rFonts w:ascii="Tahoma" w:hAnsi="Tahoma" w:cs="Tahoma"/>
      <w:sz w:val="16"/>
      <w:szCs w:val="16"/>
    </w:rPr>
  </w:style>
  <w:style w:type="paragraph" w:styleId="ListParagraph">
    <w:name w:val="List Paragraph"/>
    <w:basedOn w:val="Normal"/>
    <w:uiPriority w:val="34"/>
    <w:qFormat/>
    <w:rsid w:val="0089790D"/>
    <w:pPr>
      <w:spacing w:after="160" w:line="259" w:lineRule="auto"/>
      <w:ind w:left="720"/>
      <w:contextualSpacing/>
    </w:pPr>
  </w:style>
  <w:style w:type="paragraph" w:styleId="Title">
    <w:name w:val="Title"/>
    <w:basedOn w:val="Normal"/>
    <w:next w:val="Normal"/>
    <w:link w:val="TitleChar"/>
    <w:uiPriority w:val="10"/>
    <w:qFormat/>
    <w:rsid w:val="0089790D"/>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89790D"/>
    <w:rPr>
      <w:rFonts w:ascii="Calibri Light" w:eastAsia="Times New Roman" w:hAnsi="Calibri Light"/>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65478">
      <w:bodyDiv w:val="1"/>
      <w:marLeft w:val="0"/>
      <w:marRight w:val="0"/>
      <w:marTop w:val="0"/>
      <w:marBottom w:val="0"/>
      <w:divBdr>
        <w:top w:val="none" w:sz="0" w:space="0" w:color="auto"/>
        <w:left w:val="none" w:sz="0" w:space="0" w:color="auto"/>
        <w:bottom w:val="none" w:sz="0" w:space="0" w:color="auto"/>
        <w:right w:val="none" w:sz="0" w:space="0" w:color="auto"/>
      </w:divBdr>
    </w:div>
    <w:div w:id="260140571">
      <w:bodyDiv w:val="1"/>
      <w:marLeft w:val="0"/>
      <w:marRight w:val="0"/>
      <w:marTop w:val="0"/>
      <w:marBottom w:val="0"/>
      <w:divBdr>
        <w:top w:val="none" w:sz="0" w:space="0" w:color="auto"/>
        <w:left w:val="none" w:sz="0" w:space="0" w:color="auto"/>
        <w:bottom w:val="none" w:sz="0" w:space="0" w:color="auto"/>
        <w:right w:val="none" w:sz="0" w:space="0" w:color="auto"/>
      </w:divBdr>
    </w:div>
    <w:div w:id="556236606">
      <w:bodyDiv w:val="1"/>
      <w:marLeft w:val="0"/>
      <w:marRight w:val="0"/>
      <w:marTop w:val="0"/>
      <w:marBottom w:val="0"/>
      <w:divBdr>
        <w:top w:val="none" w:sz="0" w:space="0" w:color="auto"/>
        <w:left w:val="none" w:sz="0" w:space="0" w:color="auto"/>
        <w:bottom w:val="none" w:sz="0" w:space="0" w:color="auto"/>
        <w:right w:val="none" w:sz="0" w:space="0" w:color="auto"/>
      </w:divBdr>
    </w:div>
    <w:div w:id="673186660">
      <w:bodyDiv w:val="1"/>
      <w:marLeft w:val="0"/>
      <w:marRight w:val="0"/>
      <w:marTop w:val="0"/>
      <w:marBottom w:val="0"/>
      <w:divBdr>
        <w:top w:val="none" w:sz="0" w:space="0" w:color="auto"/>
        <w:left w:val="none" w:sz="0" w:space="0" w:color="auto"/>
        <w:bottom w:val="none" w:sz="0" w:space="0" w:color="auto"/>
        <w:right w:val="none" w:sz="0" w:space="0" w:color="auto"/>
      </w:divBdr>
    </w:div>
    <w:div w:id="930237285">
      <w:bodyDiv w:val="1"/>
      <w:marLeft w:val="0"/>
      <w:marRight w:val="0"/>
      <w:marTop w:val="0"/>
      <w:marBottom w:val="0"/>
      <w:divBdr>
        <w:top w:val="none" w:sz="0" w:space="0" w:color="auto"/>
        <w:left w:val="none" w:sz="0" w:space="0" w:color="auto"/>
        <w:bottom w:val="none" w:sz="0" w:space="0" w:color="auto"/>
        <w:right w:val="none" w:sz="0" w:space="0" w:color="auto"/>
      </w:divBdr>
    </w:div>
    <w:div w:id="1250308198">
      <w:bodyDiv w:val="1"/>
      <w:marLeft w:val="0"/>
      <w:marRight w:val="0"/>
      <w:marTop w:val="0"/>
      <w:marBottom w:val="0"/>
      <w:divBdr>
        <w:top w:val="none" w:sz="0" w:space="0" w:color="auto"/>
        <w:left w:val="none" w:sz="0" w:space="0" w:color="auto"/>
        <w:bottom w:val="none" w:sz="0" w:space="0" w:color="auto"/>
        <w:right w:val="none" w:sz="0" w:space="0" w:color="auto"/>
      </w:divBdr>
    </w:div>
    <w:div w:id="1421487375">
      <w:bodyDiv w:val="1"/>
      <w:marLeft w:val="0"/>
      <w:marRight w:val="0"/>
      <w:marTop w:val="0"/>
      <w:marBottom w:val="0"/>
      <w:divBdr>
        <w:top w:val="none" w:sz="0" w:space="0" w:color="auto"/>
        <w:left w:val="none" w:sz="0" w:space="0" w:color="auto"/>
        <w:bottom w:val="none" w:sz="0" w:space="0" w:color="auto"/>
        <w:right w:val="none" w:sz="0" w:space="0" w:color="auto"/>
      </w:divBdr>
    </w:div>
    <w:div w:id="1532768245">
      <w:bodyDiv w:val="1"/>
      <w:marLeft w:val="0"/>
      <w:marRight w:val="0"/>
      <w:marTop w:val="0"/>
      <w:marBottom w:val="0"/>
      <w:divBdr>
        <w:top w:val="none" w:sz="0" w:space="0" w:color="auto"/>
        <w:left w:val="none" w:sz="0" w:space="0" w:color="auto"/>
        <w:bottom w:val="none" w:sz="0" w:space="0" w:color="auto"/>
        <w:right w:val="none" w:sz="0" w:space="0" w:color="auto"/>
      </w:divBdr>
    </w:div>
    <w:div w:id="1780837706">
      <w:bodyDiv w:val="1"/>
      <w:marLeft w:val="0"/>
      <w:marRight w:val="0"/>
      <w:marTop w:val="0"/>
      <w:marBottom w:val="0"/>
      <w:divBdr>
        <w:top w:val="none" w:sz="0" w:space="0" w:color="auto"/>
        <w:left w:val="none" w:sz="0" w:space="0" w:color="auto"/>
        <w:bottom w:val="none" w:sz="0" w:space="0" w:color="auto"/>
        <w:right w:val="none" w:sz="0" w:space="0" w:color="auto"/>
      </w:divBdr>
    </w:div>
    <w:div w:id="1801603811">
      <w:bodyDiv w:val="1"/>
      <w:marLeft w:val="0"/>
      <w:marRight w:val="0"/>
      <w:marTop w:val="0"/>
      <w:marBottom w:val="0"/>
      <w:divBdr>
        <w:top w:val="none" w:sz="0" w:space="0" w:color="auto"/>
        <w:left w:val="none" w:sz="0" w:space="0" w:color="auto"/>
        <w:bottom w:val="none" w:sz="0" w:space="0" w:color="auto"/>
        <w:right w:val="none" w:sz="0" w:space="0" w:color="auto"/>
      </w:divBdr>
    </w:div>
    <w:div w:id="1822385246">
      <w:bodyDiv w:val="1"/>
      <w:marLeft w:val="0"/>
      <w:marRight w:val="0"/>
      <w:marTop w:val="0"/>
      <w:marBottom w:val="0"/>
      <w:divBdr>
        <w:top w:val="none" w:sz="0" w:space="0" w:color="auto"/>
        <w:left w:val="none" w:sz="0" w:space="0" w:color="auto"/>
        <w:bottom w:val="none" w:sz="0" w:space="0" w:color="auto"/>
        <w:right w:val="none" w:sz="0" w:space="0" w:color="auto"/>
      </w:divBdr>
    </w:div>
    <w:div w:id="1823421879">
      <w:bodyDiv w:val="1"/>
      <w:marLeft w:val="0"/>
      <w:marRight w:val="0"/>
      <w:marTop w:val="0"/>
      <w:marBottom w:val="0"/>
      <w:divBdr>
        <w:top w:val="none" w:sz="0" w:space="0" w:color="auto"/>
        <w:left w:val="none" w:sz="0" w:space="0" w:color="auto"/>
        <w:bottom w:val="none" w:sz="0" w:space="0" w:color="auto"/>
        <w:right w:val="none" w:sz="0" w:space="0" w:color="auto"/>
      </w:divBdr>
    </w:div>
    <w:div w:id="1824001893">
      <w:bodyDiv w:val="1"/>
      <w:marLeft w:val="0"/>
      <w:marRight w:val="0"/>
      <w:marTop w:val="0"/>
      <w:marBottom w:val="0"/>
      <w:divBdr>
        <w:top w:val="none" w:sz="0" w:space="0" w:color="auto"/>
        <w:left w:val="none" w:sz="0" w:space="0" w:color="auto"/>
        <w:bottom w:val="none" w:sz="0" w:space="0" w:color="auto"/>
        <w:right w:val="none" w:sz="0" w:space="0" w:color="auto"/>
      </w:divBdr>
    </w:div>
    <w:div w:id="1960791417">
      <w:bodyDiv w:val="1"/>
      <w:marLeft w:val="0"/>
      <w:marRight w:val="0"/>
      <w:marTop w:val="0"/>
      <w:marBottom w:val="0"/>
      <w:divBdr>
        <w:top w:val="none" w:sz="0" w:space="0" w:color="auto"/>
        <w:left w:val="none" w:sz="0" w:space="0" w:color="auto"/>
        <w:bottom w:val="none" w:sz="0" w:space="0" w:color="auto"/>
        <w:right w:val="none" w:sz="0" w:space="0" w:color="auto"/>
      </w:divBdr>
    </w:div>
    <w:div w:id="1962031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7s8oph27T0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E1F17-94B8-4242-B1CD-7CBF119B9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3</Pages>
  <Words>523</Words>
  <Characters>298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Rossy</dc:creator>
  <cp:keywords/>
  <cp:lastModifiedBy>Laura Ginn</cp:lastModifiedBy>
  <cp:revision>5</cp:revision>
  <cp:lastPrinted>2019-05-20T13:53:00Z</cp:lastPrinted>
  <dcterms:created xsi:type="dcterms:W3CDTF">2020-12-16T14:19:00Z</dcterms:created>
  <dcterms:modified xsi:type="dcterms:W3CDTF">2020-12-21T14:19:00Z</dcterms:modified>
</cp:coreProperties>
</file>